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73E1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 xml:space="preserve">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w:t>
      </w:r>
      <w:proofErr w:type="gramStart"/>
      <w:r>
        <w:t>sufficient</w:t>
      </w:r>
      <w:proofErr w:type="gramEnd"/>
      <w:r>
        <w:t xml:space="preserve">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Increased the max sizes of FAT16</w:t>
            </w:r>
            <w:proofErr w:type="gramStart"/>
            <w:r>
              <w:t xml:space="preserve">. </w:t>
            </w:r>
            <w:proofErr w:type="gramEnd"/>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 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 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w:t>
            </w:r>
            <w:proofErr w:type="spellEnd"/>
            <w:r>
              <w:t>-o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w:t>
            </w:r>
            <w:proofErr w:type="spellEnd"/>
            <w:r>
              <w:t>-o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w:t>
            </w:r>
            <w:proofErr w:type="gramStart"/>
            <w:r>
              <w:t xml:space="preserve">. </w:t>
            </w:r>
            <w:proofErr w:type="gramEnd"/>
            <w:r>
              <w:t>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 xml:space="preserve">Based on a </w:t>
            </w:r>
            <w:proofErr w:type="gramStart"/>
            <w:r>
              <w:t>25 year old</w:t>
            </w:r>
            <w:proofErr w:type="gramEnd"/>
            <w:r>
              <w:t xml:space="preserve">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992EE1" w:rsidP="00992EE1">
      <w:pPr>
        <w:pStyle w:val="Heading1"/>
      </w:pPr>
      <w:r>
        <w:t>Using File Systems in Distributed Systems</w:t>
      </w:r>
    </w:p>
    <w:p w:rsidR="00992EE1" w:rsidRDefault="00992EE1" w:rsidP="00992EE1">
      <w:r>
        <w:tab/>
        <w:t>Contoso Manufacturing exposes a product catalog for its employees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 foo:bar.txt).  This behavior is due to the colon denoting the alternate data stream (e.g., bar.txt in file foo).</w:t>
      </w:r>
      <w:r w:rsidR="00106B4E">
        <w:t xml:space="preserve">  Another example occurs within AFS, EXT4, and other Unix style systems as the file name can be case sensitive.  These subtle differences can break the portability of specific scenarios.</w:t>
      </w:r>
    </w:p>
    <w:p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 xml:space="preserve">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w:t>
      </w:r>
      <w:proofErr w:type="spellStart"/>
      <w:r>
        <w:t>replaceble</w:t>
      </w:r>
      <w:proofErr w:type="spellEnd"/>
      <w:r>
        <w:t xml:space="preserve"> without adding downtime on the production services.</w:t>
      </w:r>
      <w:r w:rsidR="000D3D19">
        <w:t xml:space="preserve">  Similarly, live migration can occur across the virtual service instances, as clusters of physical hosts rebalance their work load distributions.</w:t>
      </w:r>
    </w:p>
    <w:p w:rsidR="000D3D19" w:rsidRPr="00992EE1" w:rsidRDefault="000D3D19" w:rsidP="00992EE1">
      <w:r>
        <w:tab/>
        <w:t xml:space="preserve">Inside of the virtualized compute environment are three clustered services: (1) Web Frontend on </w:t>
      </w:r>
      <w:r w:rsidR="00EB61BE">
        <w:t>Linux</w:t>
      </w:r>
      <w:bookmarkStart w:id="0" w:name="_GoBack"/>
      <w:bookmarkEnd w:id="0"/>
      <w:r>
        <w:t>, (2) an NFS service on FreeBSD, and (3) a SQL Server on Windows Server.</w:t>
      </w:r>
      <w:r w:rsidR="00EB61BE">
        <w:t xml:space="preserve">  Each node within this </w:t>
      </w:r>
      <w:proofErr w:type="spellStart"/>
      <w:r w:rsidR="00EB61BE">
        <w:t>toplogy</w:t>
      </w:r>
      <w:proofErr w:type="spellEnd"/>
      <w:r w:rsidR="00EB61BE">
        <w:t xml:space="preserve"> leverages a different file system, however they able to interop through clearly defined network service contracts.  Consider the LAMP</w:t>
      </w:r>
    </w:p>
    <w:p w:rsidR="00992EE1" w:rsidRDefault="000D3D19" w:rsidP="00992EE1">
      <w:pPr>
        <w:keepNext/>
        <w:jc w:val="center"/>
      </w:pPr>
      <w:r>
        <w:rPr>
          <w:noProof/>
        </w:rPr>
        <w:lastRenderedPageBreak/>
        <w:drawing>
          <wp:inline distT="0" distB="0" distL="0" distR="0" wp14:anchorId="46FF63E7" wp14:editId="2C71D3E3">
            <wp:extent cx="3354779" cy="4105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9740" cy="4111411"/>
                    </a:xfrm>
                    <a:prstGeom prst="rect">
                      <a:avLst/>
                    </a:prstGeom>
                  </pic:spPr>
                </pic:pic>
              </a:graphicData>
            </a:graphic>
          </wp:inline>
        </w:drawing>
      </w:r>
    </w:p>
    <w:p w:rsidR="00992EE1" w:rsidRPr="00992EE1" w:rsidRDefault="00992EE1" w:rsidP="00992EE1">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sidRPr="00992EE1">
        <w:rPr>
          <w:i w:val="0"/>
          <w:noProof/>
          <w:color w:val="auto"/>
        </w:rPr>
        <w:t>1</w:t>
      </w:r>
      <w:r w:rsidRPr="00992EE1">
        <w:rPr>
          <w:i w:val="0"/>
          <w:color w:val="auto"/>
        </w:rPr>
        <w:fldChar w:fldCharType="end"/>
      </w:r>
      <w:r w:rsidRPr="00992EE1">
        <w:rPr>
          <w:i w:val="0"/>
          <w:color w:val="auto"/>
        </w:rPr>
        <w:t xml:space="preserve"> File Systems Used</w:t>
      </w:r>
    </w:p>
    <w:sectPr w:rsidR="00992EE1" w:rsidRPr="00992EE1"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3E19" w:rsidRDefault="00A73E19" w:rsidP="0082223F">
      <w:pPr>
        <w:spacing w:line="240" w:lineRule="auto"/>
      </w:pPr>
      <w:r>
        <w:separator/>
      </w:r>
    </w:p>
  </w:endnote>
  <w:endnote w:type="continuationSeparator" w:id="0">
    <w:p w:rsidR="00A73E19" w:rsidRDefault="00A73E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3E19" w:rsidRDefault="00A73E19" w:rsidP="0082223F">
      <w:pPr>
        <w:spacing w:line="240" w:lineRule="auto"/>
      </w:pPr>
      <w:r>
        <w:separator/>
      </w:r>
    </w:p>
  </w:footnote>
  <w:footnote w:type="continuationSeparator" w:id="0">
    <w:p w:rsidR="00A73E19" w:rsidRDefault="00A73E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D2ABA"/>
    <w:rsid w:val="000D3D19"/>
    <w:rsid w:val="00106B4E"/>
    <w:rsid w:val="00183597"/>
    <w:rsid w:val="002806B7"/>
    <w:rsid w:val="00401D65"/>
    <w:rsid w:val="004223E8"/>
    <w:rsid w:val="00445B24"/>
    <w:rsid w:val="004A784B"/>
    <w:rsid w:val="00622B6D"/>
    <w:rsid w:val="006A662D"/>
    <w:rsid w:val="0082223F"/>
    <w:rsid w:val="008B5129"/>
    <w:rsid w:val="00992EE1"/>
    <w:rsid w:val="00A73E19"/>
    <w:rsid w:val="00C73692"/>
    <w:rsid w:val="00C93BB7"/>
    <w:rsid w:val="00DE2224"/>
    <w:rsid w:val="00EB6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2E45"/>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s>
</file>

<file path=customXml/itemProps1.xml><?xml version="1.0" encoding="utf-8"?>
<ds:datastoreItem xmlns:ds="http://schemas.openxmlformats.org/officeDocument/2006/customXml" ds:itemID="{80ADE889-8B2C-4D25-84F5-E8ADBE938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5</Pages>
  <Words>788</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19-10-13T16:09:00Z</dcterms:modified>
</cp:coreProperties>
</file>